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0B2" w:rsidRPr="00C81672" w:rsidRDefault="006A30B2" w:rsidP="00D637FF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>
            <wp:extent cx="5237480" cy="3344270"/>
            <wp:effectExtent l="0" t="0" r="0" b="0"/>
            <wp:docPr id="1" name="Picture 1" descr="C:\Users\nam\Downloads\Untitled (1)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m\Downloads\Untitled (1) 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80" cy="33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0B2" w:rsidRPr="00C81672" w:rsidRDefault="004D2535" w:rsidP="004D2535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Example:</w:t>
      </w:r>
    </w:p>
    <w:p w:rsidR="004D2535" w:rsidRPr="00C81672" w:rsidRDefault="004D2535" w:rsidP="004D2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teachers born in 1992 who have been assigned to manage the class.</w:t>
      </w:r>
    </w:p>
    <w:p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, class c</w:t>
      </w:r>
    </w:p>
    <w:p w:rsidR="004D2535" w:rsidRPr="00C81672" w:rsidRDefault="004D2535" w:rsidP="00E46F8B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</w:t>
      </w:r>
      <w:r w:rsid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 w:rsidRPr="00C81672">
        <w:rPr>
          <w:rFonts w:ascii="Times New Roman" w:hAnsi="Times New Roman" w:cs="Times New Roman"/>
          <w:sz w:val="26"/>
          <w:szCs w:val="26"/>
        </w:rPr>
        <w:t>Year (</w:t>
      </w:r>
      <w:proofErr w:type="spellStart"/>
      <w:proofErr w:type="gramStart"/>
      <w:r w:rsidR="00E46F8B" w:rsidRPr="00C81672">
        <w:rPr>
          <w:rFonts w:ascii="Times New Roman" w:hAnsi="Times New Roman" w:cs="Times New Roman"/>
          <w:sz w:val="26"/>
          <w:szCs w:val="26"/>
        </w:rPr>
        <w:t>t.birday</w:t>
      </w:r>
      <w:proofErr w:type="spellEnd"/>
      <w:proofErr w:type="gramEnd"/>
      <w:r w:rsidR="00E46F8B" w:rsidRPr="00C81672">
        <w:rPr>
          <w:rFonts w:ascii="Times New Roman" w:hAnsi="Times New Roman" w:cs="Times New Roman"/>
          <w:sz w:val="26"/>
          <w:szCs w:val="26"/>
        </w:rPr>
        <w:t>)=1992</w:t>
      </w:r>
      <w:r w:rsidR="00E46F8B">
        <w:rPr>
          <w:rFonts w:ascii="Times New Roman" w:hAnsi="Times New Roman" w:cs="Times New Roman"/>
          <w:sz w:val="26"/>
          <w:szCs w:val="26"/>
        </w:rPr>
        <w:t xml:space="preserve"> 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t.ID=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c.Manager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 </w:t>
      </w:r>
    </w:p>
    <w:p w:rsidR="004D2535" w:rsidRPr="00C81672" w:rsidRDefault="004D2535" w:rsidP="004D2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teachers born in 1992 who were never assigned to manage the class.</w:t>
      </w:r>
    </w:p>
    <w:p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</w:p>
    <w:p w:rsidR="003D368E" w:rsidRPr="00C81672" w:rsidRDefault="004D2535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Year (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t.birday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)=1992 and t.ID not in (</w:t>
      </w:r>
    </w:p>
    <w:p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c.managerID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 from Class c</w:t>
      </w:r>
      <w:r w:rsidR="004D2535" w:rsidRPr="00C81672">
        <w:rPr>
          <w:rFonts w:ascii="Times New Roman" w:hAnsi="Times New Roman" w:cs="Times New Roman"/>
          <w:sz w:val="26"/>
          <w:szCs w:val="26"/>
        </w:rPr>
        <w:t>)</w:t>
      </w:r>
    </w:p>
    <w:p w:rsidR="003D368E" w:rsidRPr="00C81672" w:rsidRDefault="003D368E" w:rsidP="003D36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perfect for class ending in 2015.</w:t>
      </w:r>
    </w:p>
    <w:p w:rsidR="003D368E" w:rsidRPr="00C81672" w:rsidRDefault="003D368E" w:rsidP="003D368E">
      <w:pPr>
        <w:ind w:left="72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Class c, Student t</w:t>
      </w:r>
    </w:p>
    <w:p w:rsidR="003D368E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Where </w:t>
      </w:r>
      <w:proofErr w:type="spellStart"/>
      <w:proofErr w:type="gramStart"/>
      <w:r w:rsidR="00E46F8B" w:rsidRPr="00C81672">
        <w:rPr>
          <w:rFonts w:ascii="Times New Roman" w:hAnsi="Times New Roman" w:cs="Times New Roman"/>
          <w:sz w:val="26"/>
          <w:szCs w:val="26"/>
        </w:rPr>
        <w:t>c.endyear</w:t>
      </w:r>
      <w:proofErr w:type="spellEnd"/>
      <w:proofErr w:type="gramEnd"/>
      <w:r w:rsidR="00E46F8B" w:rsidRPr="00C81672">
        <w:rPr>
          <w:rFonts w:ascii="Times New Roman" w:hAnsi="Times New Roman" w:cs="Times New Roman"/>
          <w:sz w:val="26"/>
          <w:szCs w:val="26"/>
        </w:rPr>
        <w:t>=2015</w:t>
      </w:r>
      <w:r w:rsidR="00E46F8B">
        <w:rPr>
          <w:rFonts w:ascii="Times New Roman" w:hAnsi="Times New Roman" w:cs="Times New Roman"/>
          <w:sz w:val="26"/>
          <w:szCs w:val="26"/>
        </w:rPr>
        <w:t xml:space="preserve"> and </w:t>
      </w:r>
      <w:r w:rsidRPr="00C81672">
        <w:rPr>
          <w:rFonts w:ascii="Times New Roman" w:hAnsi="Times New Roman" w:cs="Times New Roman"/>
          <w:sz w:val="26"/>
          <w:szCs w:val="26"/>
        </w:rPr>
        <w:t>c.perfec</w:t>
      </w:r>
      <w:r w:rsidR="00E46F8B">
        <w:rPr>
          <w:rFonts w:ascii="Times New Roman" w:hAnsi="Times New Roman" w:cs="Times New Roman"/>
          <w:sz w:val="26"/>
          <w:szCs w:val="26"/>
        </w:rPr>
        <w:t>t=t.ID</w:t>
      </w:r>
      <w:r w:rsidRPr="00C81672">
        <w:rPr>
          <w:rFonts w:ascii="Times New Roman" w:hAnsi="Times New Roman" w:cs="Times New Roman"/>
          <w:sz w:val="26"/>
          <w:szCs w:val="26"/>
        </w:rPr>
        <w:t xml:space="preserve"> </w:t>
      </w:r>
    </w:p>
    <w:p w:rsidR="004D2535" w:rsidRPr="00C81672" w:rsidRDefault="003D368E" w:rsidP="003D36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Count the times that the teacher “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nguyen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van an” was assigned to teach the class ‘LH0004’</w:t>
      </w:r>
    </w:p>
    <w:p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>*)</w:t>
      </w:r>
      <w:r w:rsidR="00073F20" w:rsidRPr="00C81672">
        <w:rPr>
          <w:rFonts w:ascii="Times New Roman" w:hAnsi="Times New Roman" w:cs="Times New Roman"/>
          <w:sz w:val="26"/>
          <w:szCs w:val="26"/>
        </w:rPr>
        <w:t xml:space="preserve"> as ‘SL’</w:t>
      </w:r>
    </w:p>
    <w:p w:rsidR="003D368E" w:rsidRPr="00C81672" w:rsidRDefault="003D368E" w:rsidP="00E46F8B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  <w:r w:rsidR="00E46F8B">
        <w:rPr>
          <w:rFonts w:ascii="Times New Roman" w:hAnsi="Times New Roman" w:cs="Times New Roman"/>
          <w:sz w:val="26"/>
          <w:szCs w:val="26"/>
        </w:rPr>
        <w:t>,</w:t>
      </w:r>
      <w:r w:rsidR="00E46F8B" w:rsidRP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>
        <w:rPr>
          <w:rFonts w:ascii="Times New Roman" w:hAnsi="Times New Roman" w:cs="Times New Roman"/>
          <w:sz w:val="26"/>
          <w:szCs w:val="26"/>
        </w:rPr>
        <w:t>Course c</w:t>
      </w:r>
    </w:p>
    <w:p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lastRenderedPageBreak/>
        <w:t>Where</w:t>
      </w:r>
      <w:r w:rsid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 w:rsidRPr="00C81672">
        <w:rPr>
          <w:rFonts w:ascii="Times New Roman" w:hAnsi="Times New Roman" w:cs="Times New Roman"/>
          <w:sz w:val="26"/>
          <w:szCs w:val="26"/>
        </w:rPr>
        <w:t xml:space="preserve">t.name=’Nguyen Van An’ </w:t>
      </w:r>
      <w:r w:rsidR="00E46F8B">
        <w:rPr>
          <w:rFonts w:ascii="Times New Roman" w:hAnsi="Times New Roman" w:cs="Times New Roman"/>
          <w:sz w:val="26"/>
          <w:szCs w:val="26"/>
        </w:rPr>
        <w:t>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.teacherID=t.ID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 and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c.class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>=’LH0004’</w:t>
      </w:r>
    </w:p>
    <w:p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4D2535" w:rsidRPr="00C81672" w:rsidRDefault="00073F20" w:rsidP="00073F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students who passed ‘Computer Network’</w:t>
      </w:r>
    </w:p>
    <w:p w:rsidR="00073F20" w:rsidRPr="00C81672" w:rsidRDefault="00073F20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073F20" w:rsidRPr="00C81672" w:rsidRDefault="00D1585A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s.*</w:t>
      </w:r>
    </w:p>
    <w:p w:rsidR="00073F20" w:rsidRPr="00C81672" w:rsidRDefault="00073F20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</w:t>
      </w:r>
      <w:r w:rsidR="00E12952">
        <w:rPr>
          <w:rFonts w:ascii="Times New Roman" w:hAnsi="Times New Roman" w:cs="Times New Roman"/>
          <w:sz w:val="26"/>
          <w:szCs w:val="26"/>
        </w:rPr>
        <w:t xml:space="preserve"> </w:t>
      </w:r>
      <w:r w:rsidR="00E12952" w:rsidRPr="00C81672">
        <w:rPr>
          <w:rFonts w:ascii="Times New Roman" w:hAnsi="Times New Roman" w:cs="Times New Roman"/>
          <w:sz w:val="26"/>
          <w:szCs w:val="26"/>
        </w:rPr>
        <w:t xml:space="preserve">subject </w:t>
      </w:r>
      <w:proofErr w:type="spellStart"/>
      <w:proofErr w:type="gramStart"/>
      <w:r w:rsidR="00E12952"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  <w:r w:rsidR="00E12952">
        <w:rPr>
          <w:rFonts w:ascii="Times New Roman" w:hAnsi="Times New Roman" w:cs="Times New Roman"/>
          <w:sz w:val="26"/>
          <w:szCs w:val="26"/>
        </w:rPr>
        <w:t xml:space="preserve"> ,</w:t>
      </w:r>
      <w:proofErr w:type="gramEnd"/>
      <w:r w:rsidR="004B3A0E">
        <w:rPr>
          <w:rFonts w:ascii="Times New Roman" w:hAnsi="Times New Roman" w:cs="Times New Roman"/>
          <w:sz w:val="26"/>
          <w:szCs w:val="26"/>
        </w:rPr>
        <w:t xml:space="preserve"> </w:t>
      </w:r>
      <w:r w:rsidRPr="00C81672">
        <w:rPr>
          <w:rFonts w:ascii="Times New Roman" w:hAnsi="Times New Roman" w:cs="Times New Roman"/>
          <w:sz w:val="26"/>
          <w:szCs w:val="26"/>
        </w:rPr>
        <w:t>Result r, student s</w:t>
      </w:r>
    </w:p>
    <w:p w:rsidR="00073F20" w:rsidRPr="00C81672" w:rsidRDefault="00E12952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here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</w:t>
      </w:r>
      <w:r w:rsidR="004B3A0E">
        <w:rPr>
          <w:rFonts w:ascii="Times New Roman" w:hAnsi="Times New Roman" w:cs="Times New Roman"/>
          <w:sz w:val="26"/>
          <w:szCs w:val="26"/>
        </w:rPr>
        <w:t>u</w:t>
      </w:r>
      <w:r w:rsidRPr="00C81672">
        <w:rPr>
          <w:rFonts w:ascii="Times New Roman" w:hAnsi="Times New Roman" w:cs="Times New Roman"/>
          <w:sz w:val="26"/>
          <w:szCs w:val="26"/>
        </w:rPr>
        <w:t>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=‘Computer Network’ </w:t>
      </w:r>
      <w:r>
        <w:rPr>
          <w:rFonts w:ascii="Times New Roman" w:hAnsi="Times New Roman" w:cs="Times New Roman"/>
          <w:sz w:val="26"/>
          <w:szCs w:val="26"/>
        </w:rPr>
        <w:t xml:space="preserve"> and r</w:t>
      </w:r>
      <w:r w:rsidRPr="00C81672">
        <w:rPr>
          <w:rFonts w:ascii="Times New Roman" w:hAnsi="Times New Roman" w:cs="Times New Roman"/>
          <w:sz w:val="26"/>
          <w:szCs w:val="26"/>
        </w:rPr>
        <w:t>.subjectID=su.ID</w:t>
      </w:r>
      <w:r>
        <w:rPr>
          <w:rFonts w:ascii="Times New Roman" w:hAnsi="Times New Roman" w:cs="Times New Roman"/>
          <w:sz w:val="26"/>
          <w:szCs w:val="26"/>
        </w:rPr>
        <w:t xml:space="preserve"> and </w:t>
      </w:r>
      <w:r w:rsidR="004B3A0E">
        <w:rPr>
          <w:rFonts w:ascii="Times New Roman" w:hAnsi="Times New Roman" w:cs="Times New Roman"/>
          <w:sz w:val="26"/>
          <w:szCs w:val="26"/>
        </w:rPr>
        <w:t xml:space="preserve"> r</w:t>
      </w:r>
      <w:r>
        <w:rPr>
          <w:rFonts w:ascii="Times New Roman" w:hAnsi="Times New Roman" w:cs="Times New Roman"/>
          <w:sz w:val="26"/>
          <w:szCs w:val="26"/>
        </w:rPr>
        <w:t>.studentID=s.ID</w:t>
      </w:r>
      <w:r w:rsidR="00073F20" w:rsidRPr="00C81672">
        <w:rPr>
          <w:rFonts w:ascii="Times New Roman" w:hAnsi="Times New Roman" w:cs="Times New Roman"/>
          <w:sz w:val="26"/>
          <w:szCs w:val="26"/>
        </w:rPr>
        <w:t xml:space="preserve"> and </w:t>
      </w:r>
      <w:proofErr w:type="spellStart"/>
      <w:r w:rsidR="00073F20"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r w:rsidR="00073F20" w:rsidRPr="00C81672">
        <w:rPr>
          <w:rFonts w:ascii="Times New Roman" w:hAnsi="Times New Roman" w:cs="Times New Roman"/>
          <w:sz w:val="26"/>
          <w:szCs w:val="26"/>
        </w:rPr>
        <w:t xml:space="preserve">&gt;=5 </w:t>
      </w:r>
    </w:p>
    <w:p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times</w:t>
      </w:r>
      <w:proofErr w:type="spellEnd"/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&gt;= all (</w:t>
      </w:r>
      <w:r w:rsidR="00D1585A"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</w:t>
      </w: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select r1.</w:t>
      </w:r>
      <w:r w:rsidR="00D1585A" w:rsidRPr="004B3A0E">
        <w:rPr>
          <w:rFonts w:ascii="Times New Roman" w:hAnsi="Times New Roman" w:cs="Times New Roman"/>
          <w:b/>
          <w:color w:val="FF0000"/>
          <w:sz w:val="26"/>
          <w:szCs w:val="26"/>
        </w:rPr>
        <w:t>times</w:t>
      </w:r>
    </w:p>
    <w:p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</w:t>
      </w:r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1.studentID</w:t>
      </w:r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studentID</w:t>
      </w:r>
      <w:proofErr w:type="spell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and</w:t>
      </w:r>
    </w:p>
    <w:p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</w:t>
      </w:r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1.subjectID</w:t>
      </w:r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subjectID</w:t>
      </w:r>
      <w:proofErr w:type="spell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)</w:t>
      </w:r>
    </w:p>
    <w:p w:rsidR="004B3A0E" w:rsidRPr="00C81672" w:rsidRDefault="004B3A0E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073F20" w:rsidRPr="00C81672" w:rsidRDefault="00D1585A" w:rsidP="00D158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or each subject, indicate the number of students who has passed it.</w:t>
      </w:r>
    </w:p>
    <w:p w:rsidR="001F6ADF" w:rsidRDefault="001F6ADF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, count(*) as ‘SL’</w:t>
      </w:r>
    </w:p>
    <w:p w:rsidR="00D1585A" w:rsidRPr="00C81672" w:rsidRDefault="00D1585A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From Result r, student s, subject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</w:p>
    <w:p w:rsidR="00D1585A" w:rsidRPr="00C81672" w:rsidRDefault="00D1585A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&gt;=5  and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times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&gt;= all ( select r1.times</w:t>
      </w:r>
    </w:p>
    <w:p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</w:t>
      </w:r>
      <w:proofErr w:type="gram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1.studentID</w:t>
      </w:r>
      <w:proofErr w:type="gram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studentID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and</w:t>
      </w:r>
    </w:p>
    <w:p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</w:t>
      </w:r>
      <w:proofErr w:type="gram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1.subjectID</w:t>
      </w:r>
      <w:proofErr w:type="gram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subjectID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)</w:t>
      </w:r>
    </w:p>
    <w:p w:rsidR="00D1585A" w:rsidRPr="00C81672" w:rsidRDefault="00921971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group by su.ID,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</w:p>
    <w:p w:rsidR="001F6ADF" w:rsidRDefault="001F6ADF" w:rsidP="001F6AD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921971" w:rsidRPr="00C81672" w:rsidRDefault="00921971" w:rsidP="009219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subject that more than four students passed.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, count(*) as ‘SL’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From Result r, student s, subject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&gt;=5  and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times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&gt;= all ( select r1.times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result r1 where r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1.studentID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=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student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and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r1.subjectID=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subject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>)</w:t>
      </w:r>
    </w:p>
    <w:p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group by su.ID,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</w:p>
    <w:p w:rsidR="00921971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having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>*) &gt; 4</w:t>
      </w:r>
    </w:p>
    <w:p w:rsidR="002B57EB" w:rsidRPr="00C81672" w:rsidRDefault="002B57EB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1F6ADF" w:rsidRDefault="001F6ADF" w:rsidP="001F6AD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A51BED" w:rsidRDefault="00A51BED" w:rsidP="00A51BE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teachers assigned to teach "Data Mining".</w:t>
      </w:r>
    </w:p>
    <w:p w:rsidR="00241E1A" w:rsidRPr="00C81672" w:rsidRDefault="00183F96" w:rsidP="002B57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List </w:t>
      </w:r>
      <w:r w:rsidR="00A51BED" w:rsidRPr="00C81672">
        <w:rPr>
          <w:rFonts w:ascii="Times New Roman" w:hAnsi="Times New Roman" w:cs="Times New Roman"/>
          <w:sz w:val="26"/>
          <w:szCs w:val="26"/>
        </w:rPr>
        <w:t>the name of the subjects that the teacher named "</w:t>
      </w:r>
      <w:proofErr w:type="spellStart"/>
      <w:r w:rsidR="00A51BED" w:rsidRPr="00C81672">
        <w:rPr>
          <w:rFonts w:ascii="Times New Roman" w:hAnsi="Times New Roman" w:cs="Times New Roman"/>
          <w:sz w:val="26"/>
          <w:szCs w:val="26"/>
        </w:rPr>
        <w:t>Nhan</w:t>
      </w:r>
      <w:proofErr w:type="spellEnd"/>
      <w:r w:rsidR="00A51BED" w:rsidRPr="00C81672">
        <w:rPr>
          <w:rFonts w:ascii="Times New Roman" w:hAnsi="Times New Roman" w:cs="Times New Roman"/>
          <w:sz w:val="26"/>
          <w:szCs w:val="26"/>
        </w:rPr>
        <w:t xml:space="preserve"> Lan" was </w:t>
      </w:r>
    </w:p>
    <w:p w:rsidR="00A51BED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Show how many students have passed "Basic Informatics".</w:t>
      </w:r>
    </w:p>
    <w:p w:rsidR="00A51BED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 xml:space="preserve">List the </w:t>
      </w:r>
      <w:r w:rsidR="000539B0">
        <w:rPr>
          <w:rFonts w:ascii="Times New Roman" w:hAnsi="Times New Roman" w:cs="Times New Roman"/>
          <w:sz w:val="26"/>
          <w:szCs w:val="26"/>
        </w:rPr>
        <w:t>subjects</w:t>
      </w:r>
      <w:r w:rsidRPr="00241E1A">
        <w:rPr>
          <w:rFonts w:ascii="Times New Roman" w:hAnsi="Times New Roman" w:cs="Times New Roman"/>
          <w:sz w:val="26"/>
          <w:szCs w:val="26"/>
        </w:rPr>
        <w:t xml:space="preserve"> that the student </w:t>
      </w:r>
      <w:r w:rsidR="009C3C43">
        <w:rPr>
          <w:rFonts w:ascii="Times New Roman" w:hAnsi="Times New Roman" w:cs="Times New Roman"/>
          <w:sz w:val="26"/>
          <w:szCs w:val="26"/>
        </w:rPr>
        <w:t>named "</w:t>
      </w:r>
      <w:proofErr w:type="spellStart"/>
      <w:r w:rsidR="009C3C43">
        <w:rPr>
          <w:rFonts w:ascii="Times New Roman" w:hAnsi="Times New Roman" w:cs="Times New Roman"/>
          <w:sz w:val="26"/>
          <w:szCs w:val="26"/>
        </w:rPr>
        <w:t>Kieu</w:t>
      </w:r>
      <w:proofErr w:type="spellEnd"/>
      <w:r w:rsidR="009C3C43">
        <w:rPr>
          <w:rFonts w:ascii="Times New Roman" w:hAnsi="Times New Roman" w:cs="Times New Roman"/>
          <w:sz w:val="26"/>
          <w:szCs w:val="26"/>
        </w:rPr>
        <w:t xml:space="preserve">" studies </w:t>
      </w:r>
      <w:r w:rsidRPr="00241E1A">
        <w:rPr>
          <w:rFonts w:ascii="Times New Roman" w:hAnsi="Times New Roman" w:cs="Times New Roman"/>
          <w:sz w:val="26"/>
          <w:szCs w:val="26"/>
        </w:rPr>
        <w:t>in</w:t>
      </w:r>
    </w:p>
    <w:p w:rsidR="00C2271B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List the teachers who are managed by another teacher. Provide the information including the teacher name and the manager name.</w:t>
      </w:r>
      <w:bookmarkStart w:id="0" w:name="_GoBack"/>
      <w:bookmarkEnd w:id="0"/>
    </w:p>
    <w:p w:rsidR="00A51BED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Provide information about students who have taken the most mark in 'Computer Networks'</w:t>
      </w:r>
    </w:p>
    <w:p w:rsidR="00A51BED" w:rsidRPr="00C81672" w:rsidRDefault="00A51BED" w:rsidP="002B57EB">
      <w:pPr>
        <w:ind w:leftChars="200" w:left="44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14.  Provide information about s</w:t>
      </w:r>
      <w:r w:rsidR="00C81672">
        <w:rPr>
          <w:rFonts w:ascii="Times New Roman" w:hAnsi="Times New Roman" w:cs="Times New Roman"/>
          <w:sz w:val="26"/>
          <w:szCs w:val="26"/>
        </w:rPr>
        <w:t xml:space="preserve">tudents who have pass the most </w:t>
      </w:r>
      <w:r w:rsidRPr="00C81672">
        <w:rPr>
          <w:rFonts w:ascii="Times New Roman" w:hAnsi="Times New Roman" w:cs="Times New Roman"/>
          <w:sz w:val="26"/>
          <w:szCs w:val="26"/>
        </w:rPr>
        <w:t>number of subjects.</w:t>
      </w:r>
    </w:p>
    <w:p w:rsidR="0049357B" w:rsidRPr="00183F96" w:rsidRDefault="0049357B" w:rsidP="00183F9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183F96">
        <w:rPr>
          <w:rFonts w:ascii="Times New Roman" w:hAnsi="Times New Roman" w:cs="Times New Roman"/>
          <w:sz w:val="26"/>
          <w:szCs w:val="26"/>
        </w:rPr>
        <w:t xml:space="preserve">Indicate the GPA of the student ‘Nguyen Van </w:t>
      </w:r>
      <w:proofErr w:type="gramStart"/>
      <w:r w:rsidRPr="00183F96">
        <w:rPr>
          <w:rFonts w:ascii="Times New Roman" w:hAnsi="Times New Roman" w:cs="Times New Roman"/>
          <w:sz w:val="26"/>
          <w:szCs w:val="26"/>
        </w:rPr>
        <w:t>An</w:t>
      </w:r>
      <w:proofErr w:type="gramEnd"/>
      <w:r w:rsidRPr="00183F96">
        <w:rPr>
          <w:rFonts w:ascii="Times New Roman" w:hAnsi="Times New Roman" w:cs="Times New Roman"/>
          <w:sz w:val="26"/>
          <w:szCs w:val="26"/>
        </w:rPr>
        <w:t>’</w:t>
      </w:r>
    </w:p>
    <w:p w:rsidR="0049357B" w:rsidRPr="00241E1A" w:rsidRDefault="0049357B" w:rsidP="0049357B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</w:p>
    <w:p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</w:p>
    <w:p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ab/>
        <w:t>-</w:t>
      </w:r>
    </w:p>
    <w:p w:rsidR="00C930EC" w:rsidRPr="00C81672" w:rsidRDefault="00C930EC" w:rsidP="00D637FF">
      <w:pPr>
        <w:rPr>
          <w:rFonts w:ascii="Times New Roman" w:hAnsi="Times New Roman" w:cs="Times New Roman"/>
          <w:sz w:val="26"/>
          <w:szCs w:val="26"/>
        </w:rPr>
      </w:pPr>
    </w:p>
    <w:sectPr w:rsidR="00C930EC" w:rsidRPr="00C81672" w:rsidSect="00D637FF">
      <w:pgSz w:w="12240" w:h="15840"/>
      <w:pgMar w:top="1440" w:right="1440" w:bottom="1440" w:left="25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82145"/>
    <w:multiLevelType w:val="hybridMultilevel"/>
    <w:tmpl w:val="563C9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C429E"/>
    <w:multiLevelType w:val="hybridMultilevel"/>
    <w:tmpl w:val="B0B83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0666"/>
    <w:multiLevelType w:val="hybridMultilevel"/>
    <w:tmpl w:val="877ABA78"/>
    <w:lvl w:ilvl="0" w:tplc="7C402A28">
      <w:start w:val="15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zewNDMxtDA2MDZT0lEKTi0uzszPAykwqgUAvht13ywAAAA="/>
  </w:docVars>
  <w:rsids>
    <w:rsidRoot w:val="00D637FF"/>
    <w:rsid w:val="00024256"/>
    <w:rsid w:val="000539B0"/>
    <w:rsid w:val="00073F20"/>
    <w:rsid w:val="00091BCD"/>
    <w:rsid w:val="001102C7"/>
    <w:rsid w:val="00163835"/>
    <w:rsid w:val="00173D84"/>
    <w:rsid w:val="00183F96"/>
    <w:rsid w:val="001910DB"/>
    <w:rsid w:val="001F6ADF"/>
    <w:rsid w:val="0021720C"/>
    <w:rsid w:val="00241E1A"/>
    <w:rsid w:val="002B57EB"/>
    <w:rsid w:val="002F7F21"/>
    <w:rsid w:val="00310588"/>
    <w:rsid w:val="003C3311"/>
    <w:rsid w:val="003D368E"/>
    <w:rsid w:val="0049357B"/>
    <w:rsid w:val="004B3A0E"/>
    <w:rsid w:val="004D2535"/>
    <w:rsid w:val="004E7569"/>
    <w:rsid w:val="0052180C"/>
    <w:rsid w:val="00554948"/>
    <w:rsid w:val="005815B4"/>
    <w:rsid w:val="005B6BF8"/>
    <w:rsid w:val="0062243C"/>
    <w:rsid w:val="00637D20"/>
    <w:rsid w:val="00654580"/>
    <w:rsid w:val="00656FE4"/>
    <w:rsid w:val="006857ED"/>
    <w:rsid w:val="006A30B2"/>
    <w:rsid w:val="00767954"/>
    <w:rsid w:val="007D5F15"/>
    <w:rsid w:val="008071F6"/>
    <w:rsid w:val="00822733"/>
    <w:rsid w:val="00827E39"/>
    <w:rsid w:val="00836168"/>
    <w:rsid w:val="008560F1"/>
    <w:rsid w:val="009023F7"/>
    <w:rsid w:val="00921971"/>
    <w:rsid w:val="00933D00"/>
    <w:rsid w:val="009A4E7D"/>
    <w:rsid w:val="009C3C43"/>
    <w:rsid w:val="009E4676"/>
    <w:rsid w:val="00A001E8"/>
    <w:rsid w:val="00A1796D"/>
    <w:rsid w:val="00A51BED"/>
    <w:rsid w:val="00AC0BAD"/>
    <w:rsid w:val="00AD6A23"/>
    <w:rsid w:val="00B0475C"/>
    <w:rsid w:val="00B5419F"/>
    <w:rsid w:val="00B76DA8"/>
    <w:rsid w:val="00B77516"/>
    <w:rsid w:val="00BB4824"/>
    <w:rsid w:val="00BD5934"/>
    <w:rsid w:val="00BE6E14"/>
    <w:rsid w:val="00C2271B"/>
    <w:rsid w:val="00C31570"/>
    <w:rsid w:val="00C3388F"/>
    <w:rsid w:val="00C81672"/>
    <w:rsid w:val="00C930EC"/>
    <w:rsid w:val="00C93427"/>
    <w:rsid w:val="00CC7063"/>
    <w:rsid w:val="00D1585A"/>
    <w:rsid w:val="00D637FF"/>
    <w:rsid w:val="00D85AE4"/>
    <w:rsid w:val="00E12952"/>
    <w:rsid w:val="00E15710"/>
    <w:rsid w:val="00E30849"/>
    <w:rsid w:val="00E46F8B"/>
    <w:rsid w:val="00E66C0D"/>
    <w:rsid w:val="00E93B28"/>
    <w:rsid w:val="00F368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7762"/>
  <w15:chartTrackingRefBased/>
  <w15:docId w15:val="{94129633-6777-4D9C-B04B-97CBABA4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5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37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2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3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</dc:creator>
  <cp:keywords/>
  <dc:description/>
  <cp:lastModifiedBy>Lê Nguyễn Hoài Nam</cp:lastModifiedBy>
  <cp:revision>18</cp:revision>
  <dcterms:created xsi:type="dcterms:W3CDTF">2018-12-26T06:13:00Z</dcterms:created>
  <dcterms:modified xsi:type="dcterms:W3CDTF">2020-06-17T04:28:00Z</dcterms:modified>
</cp:coreProperties>
</file>